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C8FDD" w14:textId="77777777" w:rsidR="004F2049" w:rsidRPr="00531E4B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Department of Computer Applications.</w:t>
      </w:r>
    </w:p>
    <w:p w14:paraId="1637FD69" w14:textId="14F1C91B" w:rsidR="004F2049" w:rsidRPr="00531E4B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4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vertAlign w:val="superscript"/>
        </w:rPr>
        <w:t>th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Sem MCA</w:t>
      </w:r>
      <w:r w:rsidR="00D506B0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- 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INI PROJECT</w:t>
      </w:r>
    </w:p>
    <w:p w14:paraId="7D015CBD" w14:textId="55758531" w:rsidR="004F2049" w:rsidRPr="00531E4B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Jan</w:t>
      </w:r>
      <w:r w:rsidR="00D506B0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-</w:t>
      </w:r>
      <w:r w:rsidR="00D506B0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ay 2019</w:t>
      </w:r>
    </w:p>
    <w:p w14:paraId="384FB652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51244C6" w14:textId="77777777" w:rsidR="004F2049" w:rsidRPr="00531E4B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ynopsis</w:t>
      </w:r>
    </w:p>
    <w:p w14:paraId="08E549BB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5F4A50B1" w14:textId="1DF8663F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roject Title</w:t>
      </w: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  <w:r w:rsidR="00E65B8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bookmarkStart w:id="0" w:name="_Hlk535849283"/>
      <w:proofErr w:type="spellStart"/>
      <w:r w:rsidR="00E65B8D" w:rsidRPr="00531E4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 w:rsidR="006D2F05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Web App</w:t>
      </w:r>
      <w:r w:rsidR="00E65B8D" w:rsidRPr="00531E4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="00E65B8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– </w:t>
      </w:r>
      <w:bookmarkStart w:id="1" w:name="_Hlk536185184"/>
      <w:r w:rsidR="00E65B8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 college </w:t>
      </w:r>
      <w:r w:rsidR="00573165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nalytics,</w:t>
      </w:r>
      <w:r w:rsidR="00A262D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732A9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session </w:t>
      </w:r>
      <w:r w:rsidR="005F6395">
        <w:rPr>
          <w:rFonts w:ascii="Times New Roman" w:eastAsia="Times New Roman" w:hAnsi="Times New Roman" w:cs="Times New Roman"/>
          <w:color w:val="000000"/>
          <w:sz w:val="28"/>
          <w:szCs w:val="28"/>
        </w:rPr>
        <w:t>monitoring</w:t>
      </w:r>
      <w:r w:rsidR="00A262D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management</w:t>
      </w:r>
      <w:r w:rsidR="00732A9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ool</w:t>
      </w:r>
      <w:bookmarkEnd w:id="0"/>
    </w:p>
    <w:bookmarkEnd w:id="1"/>
    <w:p w14:paraId="41067443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ED3C55F" w14:textId="3ABCE5CD" w:rsidR="008B750C" w:rsidRPr="00531E4B" w:rsidRDefault="004F2049" w:rsidP="00077FE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bstract:</w:t>
      </w:r>
      <w:r w:rsidR="00F8066F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n al</w:t>
      </w:r>
      <w:r w:rsidR="00F8066F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l in one college management Software </w:t>
      </w:r>
      <w:r w:rsidR="002056F5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s</w:t>
      </w:r>
      <w:r w:rsidR="00F8066F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 Service (SaaS</w:t>
      </w:r>
      <w:r w:rsidR="00707EA4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The application consists of two components, one being the mobile application for </w:t>
      </w:r>
      <w:r w:rsidR="00450DF9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end users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hat acts as a companion and authentication </w:t>
      </w:r>
      <w:r w:rsidR="00D06F96">
        <w:rPr>
          <w:rFonts w:ascii="Times New Roman" w:eastAsia="Times New Roman" w:hAnsi="Times New Roman" w:cs="Times New Roman"/>
          <w:color w:val="000000"/>
          <w:sz w:val="28"/>
          <w:szCs w:val="28"/>
        </w:rPr>
        <w:t>too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>l</w:t>
      </w:r>
      <w:r w:rsidR="00D06F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or </w:t>
      </w:r>
      <w:r w:rsidR="00D06F96">
        <w:rPr>
          <w:rFonts w:ascii="Times New Roman" w:eastAsia="Times New Roman" w:hAnsi="Times New Roman" w:cs="Times New Roman"/>
          <w:color w:val="000000"/>
          <w:sz w:val="28"/>
          <w:szCs w:val="28"/>
        </w:rPr>
        <w:t>the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eb application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>, and another being t</w:t>
      </w:r>
      <w:r w:rsidR="00485DA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e 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eb </w:t>
      </w:r>
      <w:r w:rsidR="00485DA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pplication 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hich </w:t>
      </w:r>
      <w:r w:rsidR="00485DA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elps </w:t>
      </w:r>
      <w:r w:rsidR="00DA0C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onitor 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nd </w:t>
      </w:r>
      <w:r w:rsidR="00DA0C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anage the 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>activities of the college</w:t>
      </w:r>
      <w:r w:rsidR="00485DA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It provides customizable options for creating users with role management and secure authentication. </w:t>
      </w:r>
      <w:r w:rsidR="00491ED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lso, has the option to schedule classes for the whole session. </w:t>
      </w:r>
      <w:r w:rsidR="007723D2">
        <w:rPr>
          <w:rFonts w:ascii="Times New Roman" w:eastAsia="Times New Roman" w:hAnsi="Times New Roman" w:cs="Times New Roman"/>
          <w:color w:val="000000"/>
          <w:sz w:val="28"/>
          <w:szCs w:val="28"/>
        </w:rPr>
        <w:t>Actual class</w:t>
      </w:r>
      <w:r w:rsidR="00491ED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aken can be </w:t>
      </w:r>
      <w:r w:rsidR="00860F8B">
        <w:rPr>
          <w:rFonts w:ascii="Times New Roman" w:eastAsia="Times New Roman" w:hAnsi="Times New Roman" w:cs="Times New Roman"/>
          <w:color w:val="000000"/>
          <w:sz w:val="28"/>
          <w:szCs w:val="28"/>
        </w:rPr>
        <w:t>registered</w:t>
      </w:r>
      <w:r w:rsidR="00491ED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using </w:t>
      </w:r>
      <w:r w:rsidR="00B027D3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obile apps. The </w:t>
      </w:r>
      <w:r w:rsidR="00151F5A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pplication also provid</w:t>
      </w:r>
      <w:r w:rsidR="00810F90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es</w:t>
      </w:r>
      <w:r w:rsidR="00151F5A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acilities such as daily, weekly, monthly abstracts</w:t>
      </w:r>
      <w:r w:rsidR="005A6CC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r every individual</w:t>
      </w:r>
      <w:r w:rsidR="00860F8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5A6CC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long with the ability to customize time tables and sessions</w:t>
      </w:r>
      <w:r w:rsidR="00151F5A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  <w:r w:rsidR="00860F8B">
        <w:rPr>
          <w:rFonts w:ascii="Times New Roman" w:eastAsia="Times New Roman" w:hAnsi="Times New Roman" w:cs="Times New Roman"/>
          <w:color w:val="000000"/>
          <w:sz w:val="28"/>
          <w:szCs w:val="28"/>
        </w:rPr>
        <w:t>If there are any deviations in the activity, that can also be reported.</w:t>
      </w:r>
    </w:p>
    <w:p w14:paraId="56E8146F" w14:textId="77777777" w:rsidR="008B750C" w:rsidRPr="00531E4B" w:rsidRDefault="008B750C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A09904A" w14:textId="77777777" w:rsidR="00485DAC" w:rsidRPr="00531E4B" w:rsidRDefault="00485DAC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Key features of </w:t>
      </w:r>
      <w:proofErr w:type="spellStart"/>
      <w:r w:rsidRPr="00531E4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 w:rsidRPr="00531E4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include:</w:t>
      </w:r>
    </w:p>
    <w:p w14:paraId="2FA6FFA3" w14:textId="35846045" w:rsidR="004F2049" w:rsidRPr="00531E4B" w:rsidRDefault="00485DAC" w:rsidP="00485DA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Creating and managing college</w:t>
      </w:r>
      <w:r w:rsidR="00630459">
        <w:rPr>
          <w:rFonts w:ascii="Times New Roman" w:eastAsia="Times New Roman" w:hAnsi="Times New Roman" w:cs="Times New Roman"/>
          <w:color w:val="000000"/>
          <w:sz w:val="28"/>
          <w:szCs w:val="28"/>
        </w:rPr>
        <w:t>s,</w:t>
      </w: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departments</w:t>
      </w:r>
      <w:r w:rsidR="0063045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ithin colleges, sections within departments</w:t>
      </w:r>
      <w:r w:rsidR="00317B2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</w:t>
      </w: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63045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ts </w:t>
      </w:r>
      <w:r w:rsidR="00317B29">
        <w:rPr>
          <w:rFonts w:ascii="Times New Roman" w:eastAsia="Times New Roman" w:hAnsi="Times New Roman" w:cs="Times New Roman"/>
          <w:color w:val="000000"/>
          <w:sz w:val="28"/>
          <w:szCs w:val="28"/>
        </w:rPr>
        <w:t>faculties</w:t>
      </w:r>
      <w:r w:rsidR="0063045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r different courses</w:t>
      </w:r>
    </w:p>
    <w:p w14:paraId="19707840" w14:textId="442CA978" w:rsidR="0093260F" w:rsidRPr="00531E4B" w:rsidRDefault="0093260F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Custom time table for every batch and </w:t>
      </w:r>
      <w:r w:rsidR="00ED2CE8">
        <w:rPr>
          <w:rFonts w:ascii="Times New Roman" w:eastAsia="Times New Roman" w:hAnsi="Times New Roman" w:cs="Times New Roman"/>
          <w:sz w:val="28"/>
          <w:szCs w:val="28"/>
        </w:rPr>
        <w:t>for every</w:t>
      </w: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 session</w:t>
      </w:r>
    </w:p>
    <w:p w14:paraId="26B218F7" w14:textId="2A6CCE21" w:rsidR="00763491" w:rsidRPr="00531E4B" w:rsidRDefault="000A46C3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Faculties </w:t>
      </w:r>
      <w:r w:rsidR="00763491" w:rsidRPr="00531E4B">
        <w:rPr>
          <w:rFonts w:ascii="Times New Roman" w:eastAsia="Times New Roman" w:hAnsi="Times New Roman" w:cs="Times New Roman"/>
          <w:sz w:val="28"/>
          <w:szCs w:val="28"/>
        </w:rPr>
        <w:t xml:space="preserve">can </w:t>
      </w:r>
      <w:r w:rsidR="001B5CAB">
        <w:rPr>
          <w:rFonts w:ascii="Times New Roman" w:eastAsia="Times New Roman" w:hAnsi="Times New Roman" w:cs="Times New Roman"/>
          <w:sz w:val="28"/>
          <w:szCs w:val="28"/>
        </w:rPr>
        <w:t xml:space="preserve">confirm the class conduction </w:t>
      </w:r>
      <w:r w:rsidR="00763491" w:rsidRPr="00531E4B">
        <w:rPr>
          <w:rFonts w:ascii="Times New Roman" w:eastAsia="Times New Roman" w:hAnsi="Times New Roman" w:cs="Times New Roman"/>
          <w:sz w:val="28"/>
          <w:szCs w:val="28"/>
        </w:rPr>
        <w:t>using mobile apps</w:t>
      </w:r>
      <w:r w:rsidR="00523ABA">
        <w:rPr>
          <w:rFonts w:ascii="Times New Roman" w:eastAsia="Times New Roman" w:hAnsi="Times New Roman" w:cs="Times New Roman"/>
          <w:sz w:val="28"/>
          <w:szCs w:val="28"/>
        </w:rPr>
        <w:t xml:space="preserve"> with timings</w:t>
      </w:r>
    </w:p>
    <w:p w14:paraId="3CB99349" w14:textId="38F482E6" w:rsidR="00E445B7" w:rsidRPr="00531E4B" w:rsidRDefault="00157963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dmins have the a</w:t>
      </w:r>
      <w:r w:rsidR="00E445B7" w:rsidRPr="00531E4B">
        <w:rPr>
          <w:rFonts w:ascii="Times New Roman" w:eastAsia="Times New Roman" w:hAnsi="Times New Roman" w:cs="Times New Roman"/>
          <w:sz w:val="28"/>
          <w:szCs w:val="28"/>
        </w:rPr>
        <w:t xml:space="preserve">bility to change </w:t>
      </w:r>
      <w:r w:rsidR="00C854AE" w:rsidRPr="00531E4B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="00E445B7" w:rsidRPr="00531E4B">
        <w:rPr>
          <w:rFonts w:ascii="Times New Roman" w:eastAsia="Times New Roman" w:hAnsi="Times New Roman" w:cs="Times New Roman"/>
          <w:noProof/>
          <w:sz w:val="28"/>
          <w:szCs w:val="28"/>
        </w:rPr>
        <w:t>time</w:t>
      </w:r>
      <w:r w:rsidR="00E445B7" w:rsidRPr="00531E4B">
        <w:rPr>
          <w:rFonts w:ascii="Times New Roman" w:eastAsia="Times New Roman" w:hAnsi="Times New Roman" w:cs="Times New Roman"/>
          <w:sz w:val="28"/>
          <w:szCs w:val="28"/>
        </w:rPr>
        <w:t xml:space="preserve"> table and re-allocate faculties as per requirement</w:t>
      </w:r>
    </w:p>
    <w:p w14:paraId="5D32DFC9" w14:textId="5F0A86E5" w:rsidR="004263F3" w:rsidRPr="00531E4B" w:rsidRDefault="00157963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M</w:t>
      </w:r>
      <w:r w:rsidR="00430A3A" w:rsidRPr="00531E4B">
        <w:rPr>
          <w:rFonts w:ascii="Times New Roman" w:eastAsia="Times New Roman" w:hAnsi="Times New Roman" w:cs="Times New Roman"/>
          <w:sz w:val="28"/>
          <w:szCs w:val="28"/>
        </w:rPr>
        <w:t>eaning</w:t>
      </w:r>
      <w:r w:rsidR="0027628A" w:rsidRPr="00531E4B">
        <w:rPr>
          <w:rFonts w:ascii="Times New Roman" w:eastAsia="Times New Roman" w:hAnsi="Times New Roman" w:cs="Times New Roman"/>
          <w:sz w:val="28"/>
          <w:szCs w:val="28"/>
        </w:rPr>
        <w:t>ful</w:t>
      </w:r>
      <w:r w:rsidR="00430A3A" w:rsidRPr="00531E4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7628A" w:rsidRPr="00531E4B">
        <w:rPr>
          <w:rFonts w:ascii="Times New Roman" w:eastAsia="Times New Roman" w:hAnsi="Times New Roman" w:cs="Times New Roman"/>
          <w:sz w:val="28"/>
          <w:szCs w:val="28"/>
        </w:rPr>
        <w:t>insights</w:t>
      </w:r>
      <w:r w:rsidR="00430A3A" w:rsidRPr="00531E4B">
        <w:rPr>
          <w:rFonts w:ascii="Times New Roman" w:eastAsia="Times New Roman" w:hAnsi="Times New Roman" w:cs="Times New Roman"/>
          <w:sz w:val="28"/>
          <w:szCs w:val="28"/>
        </w:rPr>
        <w:t xml:space="preserve"> such as daily and weekly abstract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can be generated</w:t>
      </w:r>
    </w:p>
    <w:p w14:paraId="1777830A" w14:textId="77777777" w:rsidR="004263F3" w:rsidRPr="00531E4B" w:rsidRDefault="004263F3" w:rsidP="004263F3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3BE8F1F" w14:textId="77777777" w:rsidR="00514A3F" w:rsidRPr="00531E4B" w:rsidRDefault="00514A3F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75FAC774" w14:textId="608569C8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oftware Requirements:</w:t>
      </w:r>
    </w:p>
    <w:p w14:paraId="4F43FFC0" w14:textId="2F9E1779" w:rsidR="00514A3F" w:rsidRPr="00531E4B" w:rsidRDefault="00514A3F" w:rsidP="00514A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Front End:</w:t>
      </w:r>
    </w:p>
    <w:p w14:paraId="5EF7463C" w14:textId="2CF1E692" w:rsidR="00514A3F" w:rsidRPr="00531E4B" w:rsidRDefault="00514A3F" w:rsidP="00514A3F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React.js</w:t>
      </w:r>
      <w:r w:rsidR="004526D4" w:rsidRPr="00531E4B">
        <w:rPr>
          <w:rFonts w:ascii="Times New Roman" w:eastAsia="Times New Roman" w:hAnsi="Times New Roman" w:cs="Times New Roman"/>
          <w:sz w:val="28"/>
          <w:szCs w:val="28"/>
        </w:rPr>
        <w:t xml:space="preserve"> v16</w:t>
      </w:r>
      <w:r w:rsidR="00343EEF" w:rsidRPr="00531E4B">
        <w:rPr>
          <w:rFonts w:ascii="Times New Roman" w:eastAsia="Times New Roman" w:hAnsi="Times New Roman" w:cs="Times New Roman"/>
          <w:sz w:val="28"/>
          <w:szCs w:val="28"/>
        </w:rPr>
        <w:t>.x</w:t>
      </w:r>
      <w:r w:rsidRPr="00531E4B">
        <w:rPr>
          <w:rFonts w:ascii="Times New Roman" w:eastAsia="Times New Roman" w:hAnsi="Times New Roman" w:cs="Times New Roman"/>
          <w:sz w:val="28"/>
          <w:szCs w:val="28"/>
        </w:rPr>
        <w:t>, Bootstrap</w:t>
      </w:r>
      <w:r w:rsidR="003A424C" w:rsidRPr="00531E4B">
        <w:rPr>
          <w:rFonts w:ascii="Times New Roman" w:eastAsia="Times New Roman" w:hAnsi="Times New Roman" w:cs="Times New Roman"/>
          <w:sz w:val="28"/>
          <w:szCs w:val="28"/>
        </w:rPr>
        <w:t xml:space="preserve"> v4.</w:t>
      </w:r>
      <w:r w:rsidR="00F4114D" w:rsidRPr="00531E4B">
        <w:rPr>
          <w:rFonts w:ascii="Times New Roman" w:eastAsia="Times New Roman" w:hAnsi="Times New Roman" w:cs="Times New Roman"/>
          <w:sz w:val="28"/>
          <w:szCs w:val="28"/>
        </w:rPr>
        <w:t>x</w:t>
      </w:r>
    </w:p>
    <w:p w14:paraId="5E06C95B" w14:textId="0E8D01C4" w:rsidR="00514A3F" w:rsidRPr="00531E4B" w:rsidRDefault="00514A3F" w:rsidP="00514A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Back End:</w:t>
      </w:r>
    </w:p>
    <w:p w14:paraId="52896D21" w14:textId="5E6D910A" w:rsidR="00514A3F" w:rsidRPr="00531E4B" w:rsidRDefault="00514A3F" w:rsidP="00514A3F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Node.js</w:t>
      </w:r>
      <w:r w:rsidR="003A424C" w:rsidRPr="00531E4B">
        <w:rPr>
          <w:rFonts w:ascii="Times New Roman" w:eastAsia="Times New Roman" w:hAnsi="Times New Roman" w:cs="Times New Roman"/>
          <w:sz w:val="28"/>
          <w:szCs w:val="28"/>
        </w:rPr>
        <w:t xml:space="preserve"> v10</w:t>
      </w:r>
      <w:r w:rsidR="005F1020" w:rsidRPr="00531E4B">
        <w:rPr>
          <w:rFonts w:ascii="Times New Roman" w:eastAsia="Times New Roman" w:hAnsi="Times New Roman" w:cs="Times New Roman"/>
          <w:sz w:val="28"/>
          <w:szCs w:val="28"/>
        </w:rPr>
        <w:t>.x</w:t>
      </w: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7056B5" w:rsidRPr="00531E4B">
        <w:rPr>
          <w:rFonts w:ascii="Times New Roman" w:eastAsia="Times New Roman" w:hAnsi="Times New Roman" w:cs="Times New Roman"/>
          <w:sz w:val="28"/>
          <w:szCs w:val="28"/>
        </w:rPr>
        <w:t xml:space="preserve">Express.js, </w:t>
      </w:r>
      <w:r w:rsidRPr="00531E4B">
        <w:rPr>
          <w:rFonts w:ascii="Times New Roman" w:eastAsia="Times New Roman" w:hAnsi="Times New Roman" w:cs="Times New Roman"/>
          <w:sz w:val="28"/>
          <w:szCs w:val="28"/>
        </w:rPr>
        <w:t>Mongoose.js, Passport.js</w:t>
      </w:r>
    </w:p>
    <w:p w14:paraId="455A5AB3" w14:textId="02E1A461" w:rsidR="00514A3F" w:rsidRPr="00531E4B" w:rsidRDefault="00514A3F" w:rsidP="00514A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Database:</w:t>
      </w:r>
    </w:p>
    <w:p w14:paraId="256BD1C4" w14:textId="0F390986" w:rsidR="00514A3F" w:rsidRPr="00531E4B" w:rsidRDefault="00514A3F" w:rsidP="00514A3F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MongoDB</w:t>
      </w:r>
      <w:r w:rsidR="00CB571A" w:rsidRPr="00531E4B">
        <w:rPr>
          <w:rFonts w:ascii="Times New Roman" w:eastAsia="Times New Roman" w:hAnsi="Times New Roman" w:cs="Times New Roman"/>
          <w:sz w:val="28"/>
          <w:szCs w:val="28"/>
        </w:rPr>
        <w:t xml:space="preserve"> v4.x</w:t>
      </w:r>
    </w:p>
    <w:p w14:paraId="6572E038" w14:textId="4111D825" w:rsidR="007056B5" w:rsidRPr="00531E4B" w:rsidRDefault="00F624AE" w:rsidP="00F624A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lastRenderedPageBreak/>
        <w:t>Deployment and DevOps:</w:t>
      </w:r>
    </w:p>
    <w:p w14:paraId="649DD9FB" w14:textId="256318DE" w:rsidR="00F624AE" w:rsidRPr="00531E4B" w:rsidRDefault="00FE0F5F" w:rsidP="00F624AE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Ubuntu Se</w:t>
      </w:r>
      <w:r w:rsidR="006175A6">
        <w:rPr>
          <w:rFonts w:ascii="Times New Roman" w:eastAsia="Times New Roman" w:hAnsi="Times New Roman" w:cs="Times New Roman"/>
          <w:sz w:val="28"/>
          <w:szCs w:val="28"/>
        </w:rPr>
        <w:t>r</w:t>
      </w:r>
      <w:bookmarkStart w:id="2" w:name="_GoBack"/>
      <w:bookmarkEnd w:id="2"/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ver 18.04, </w:t>
      </w:r>
      <w:r w:rsidR="00F624AE" w:rsidRPr="00531E4B">
        <w:rPr>
          <w:rFonts w:ascii="Times New Roman" w:eastAsia="Times New Roman" w:hAnsi="Times New Roman" w:cs="Times New Roman"/>
          <w:sz w:val="28"/>
          <w:szCs w:val="28"/>
        </w:rPr>
        <w:t>Git, GitHub, Docker, Kubernetes and Travis CI</w:t>
      </w:r>
    </w:p>
    <w:p w14:paraId="30C29D62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51C9656" w14:textId="497933EA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Hardware Requirements:</w:t>
      </w:r>
    </w:p>
    <w:p w14:paraId="49C98208" w14:textId="1F85ADE2" w:rsidR="001A6F65" w:rsidRPr="00531E4B" w:rsidRDefault="00DB55B7" w:rsidP="001A6F6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AWS Elastic Cloud Compute instances x3</w:t>
      </w:r>
      <w:r w:rsidR="004B2F6D"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, each of 2 GB RAM, 30 GB SDD</w:t>
      </w:r>
    </w:p>
    <w:p w14:paraId="30036913" w14:textId="0B68E6C8" w:rsidR="00DB55B7" w:rsidRPr="00531E4B" w:rsidRDefault="00DB55B7" w:rsidP="001A6F6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Kubernetes Engine on the Cloud</w:t>
      </w:r>
      <w:r w:rsidR="004B2F6D"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 xml:space="preserve"> for container management</w:t>
      </w:r>
    </w:p>
    <w:p w14:paraId="2D74C08B" w14:textId="666C84F3" w:rsidR="00DB55B7" w:rsidRPr="00531E4B" w:rsidRDefault="00DB55B7" w:rsidP="001A6F6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Load Balancer for distributing traffic among container</w:t>
      </w:r>
      <w:r w:rsidR="004B2F6D"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s</w:t>
      </w:r>
    </w:p>
    <w:p w14:paraId="24C04400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7EFD76E8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Team Details:</w:t>
      </w:r>
    </w:p>
    <w:p w14:paraId="5CC7AA59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954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5"/>
        <w:gridCol w:w="3374"/>
        <w:gridCol w:w="2561"/>
        <w:gridCol w:w="2223"/>
      </w:tblGrid>
      <w:tr w:rsidR="004F2049" w:rsidRPr="00531E4B" w14:paraId="584996A1" w14:textId="77777777" w:rsidTr="00DF169C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DF1323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proofErr w:type="gramStart"/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l.No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E1AC0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R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852D77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2DEF7F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ignature</w:t>
            </w:r>
          </w:p>
        </w:tc>
      </w:tr>
      <w:tr w:rsidR="004F2049" w:rsidRPr="00531E4B" w14:paraId="2CA43F58" w14:textId="77777777" w:rsidTr="00DF169C">
        <w:trPr>
          <w:trHeight w:val="59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2480DF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70B173" w14:textId="21B0FFFB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PES120170226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54325D" w14:textId="1F5EFE99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Sudhanva 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1CEC5B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F2049" w:rsidRPr="00531E4B" w14:paraId="367CDB42" w14:textId="77777777" w:rsidTr="00DF169C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1ED62E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B79EE" w14:textId="3281C7E7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PES1201</w:t>
            </w:r>
            <w:r w:rsidR="006B6288"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70244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51636C" w14:textId="118E9CE5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Karthik 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5FF669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F2049" w:rsidRPr="00531E4B" w14:paraId="60BDA834" w14:textId="77777777" w:rsidTr="00DF169C">
        <w:trPr>
          <w:trHeight w:val="59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F446E5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50C0D2" w14:textId="312251CC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PES1201</w:t>
            </w:r>
            <w:r w:rsidR="006B6288"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8</w:t>
            </w: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0</w:t>
            </w:r>
            <w:r w:rsidR="006B6288"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18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01F50F" w14:textId="295EE93F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Harsha K 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22FFD7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66EACF92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D2B4568" w14:textId="77777777" w:rsidR="000317DC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uide Name:</w:t>
      </w:r>
      <w:r w:rsidR="00DF169C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7C59996B" w14:textId="77777777" w:rsidR="000317DC" w:rsidRPr="00531E4B" w:rsidRDefault="000317DC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929F778" w14:textId="30CEC3E5" w:rsidR="004F2049" w:rsidRDefault="00C42A09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Dr. </w:t>
      </w:r>
      <w:r w:rsidR="00DF169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Veena S</w:t>
      </w:r>
    </w:p>
    <w:p w14:paraId="276E3728" w14:textId="77777777" w:rsidR="00C42A09" w:rsidRDefault="00C42A0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Chairperson, </w:t>
      </w:r>
    </w:p>
    <w:p w14:paraId="5A6E79DF" w14:textId="616FB7E7" w:rsidR="00C42A09" w:rsidRDefault="00C42A0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epartment of Computer Applications</w:t>
      </w:r>
      <w:r w:rsidR="00E05F99">
        <w:rPr>
          <w:rFonts w:ascii="Times New Roman" w:eastAsia="Times New Roman" w:hAnsi="Times New Roman" w:cs="Times New Roman"/>
          <w:sz w:val="28"/>
          <w:szCs w:val="28"/>
        </w:rPr>
        <w:t>,</w:t>
      </w:r>
    </w:p>
    <w:p w14:paraId="15EEF814" w14:textId="6D0B48F5" w:rsidR="00E05F99" w:rsidRPr="00531E4B" w:rsidRDefault="00E05F9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ES University</w:t>
      </w:r>
    </w:p>
    <w:p w14:paraId="3A0791DB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4F73618A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871C2F4" w14:textId="263336FC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uide Signature:</w:t>
      </w:r>
    </w:p>
    <w:p w14:paraId="5F50B99E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br/>
      </w:r>
      <w:r w:rsidRPr="00531E4B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36EDDE55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6CBFB57E" w14:textId="77777777" w:rsidR="0040006A" w:rsidRPr="00531E4B" w:rsidRDefault="0040006A">
      <w:pPr>
        <w:rPr>
          <w:sz w:val="28"/>
          <w:szCs w:val="28"/>
        </w:rPr>
      </w:pPr>
    </w:p>
    <w:sectPr w:rsidR="0040006A" w:rsidRPr="00531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3B7840"/>
    <w:multiLevelType w:val="hybridMultilevel"/>
    <w:tmpl w:val="05307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704E7B"/>
    <w:multiLevelType w:val="hybridMultilevel"/>
    <w:tmpl w:val="30823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7565D9"/>
    <w:multiLevelType w:val="hybridMultilevel"/>
    <w:tmpl w:val="1BFCE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B65895"/>
    <w:multiLevelType w:val="hybridMultilevel"/>
    <w:tmpl w:val="37E25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jY1MzE0MDW2NDBS0lEKTi0uzszPAykwqgUAy3SZ0SwAAAA="/>
  </w:docVars>
  <w:rsids>
    <w:rsidRoot w:val="00A22657"/>
    <w:rsid w:val="000317DC"/>
    <w:rsid w:val="00077A09"/>
    <w:rsid w:val="00077FE7"/>
    <w:rsid w:val="000A46C3"/>
    <w:rsid w:val="000A6094"/>
    <w:rsid w:val="000B228E"/>
    <w:rsid w:val="000B6D1D"/>
    <w:rsid w:val="000F795C"/>
    <w:rsid w:val="000F7C52"/>
    <w:rsid w:val="00127D62"/>
    <w:rsid w:val="00151F5A"/>
    <w:rsid w:val="00157963"/>
    <w:rsid w:val="001A6F65"/>
    <w:rsid w:val="001B5CAB"/>
    <w:rsid w:val="001E1631"/>
    <w:rsid w:val="002056F5"/>
    <w:rsid w:val="002537D9"/>
    <w:rsid w:val="00256F0E"/>
    <w:rsid w:val="0027628A"/>
    <w:rsid w:val="00304479"/>
    <w:rsid w:val="00317B29"/>
    <w:rsid w:val="00322EF3"/>
    <w:rsid w:val="00343EEF"/>
    <w:rsid w:val="003A424C"/>
    <w:rsid w:val="0040006A"/>
    <w:rsid w:val="0040362D"/>
    <w:rsid w:val="004263F3"/>
    <w:rsid w:val="00430A3A"/>
    <w:rsid w:val="00450DF9"/>
    <w:rsid w:val="004526D4"/>
    <w:rsid w:val="00485DAC"/>
    <w:rsid w:val="00487178"/>
    <w:rsid w:val="00491EDF"/>
    <w:rsid w:val="00492BCE"/>
    <w:rsid w:val="004B2F6D"/>
    <w:rsid w:val="004F2049"/>
    <w:rsid w:val="00505088"/>
    <w:rsid w:val="00514A3F"/>
    <w:rsid w:val="00523ABA"/>
    <w:rsid w:val="00531E4B"/>
    <w:rsid w:val="00573165"/>
    <w:rsid w:val="00593FBF"/>
    <w:rsid w:val="005A6CCD"/>
    <w:rsid w:val="005C2355"/>
    <w:rsid w:val="005C74F8"/>
    <w:rsid w:val="005F1020"/>
    <w:rsid w:val="005F6395"/>
    <w:rsid w:val="00613CD9"/>
    <w:rsid w:val="006175A6"/>
    <w:rsid w:val="00630459"/>
    <w:rsid w:val="006B6288"/>
    <w:rsid w:val="006D2F05"/>
    <w:rsid w:val="006E4A66"/>
    <w:rsid w:val="007056B5"/>
    <w:rsid w:val="00707EA4"/>
    <w:rsid w:val="00732A9D"/>
    <w:rsid w:val="00763491"/>
    <w:rsid w:val="007723D2"/>
    <w:rsid w:val="007A3B9A"/>
    <w:rsid w:val="00810F90"/>
    <w:rsid w:val="0083709C"/>
    <w:rsid w:val="00860F8B"/>
    <w:rsid w:val="008B750C"/>
    <w:rsid w:val="008F487A"/>
    <w:rsid w:val="008F564C"/>
    <w:rsid w:val="0093260F"/>
    <w:rsid w:val="00A22657"/>
    <w:rsid w:val="00A262DA"/>
    <w:rsid w:val="00B027D3"/>
    <w:rsid w:val="00BE1143"/>
    <w:rsid w:val="00C42A09"/>
    <w:rsid w:val="00C854AE"/>
    <w:rsid w:val="00CB4525"/>
    <w:rsid w:val="00CB571A"/>
    <w:rsid w:val="00D06F96"/>
    <w:rsid w:val="00D506B0"/>
    <w:rsid w:val="00DA0C28"/>
    <w:rsid w:val="00DB55B7"/>
    <w:rsid w:val="00DF169C"/>
    <w:rsid w:val="00DF7381"/>
    <w:rsid w:val="00E05F99"/>
    <w:rsid w:val="00E445B7"/>
    <w:rsid w:val="00E65B8D"/>
    <w:rsid w:val="00EC0531"/>
    <w:rsid w:val="00ED2CE8"/>
    <w:rsid w:val="00F4114D"/>
    <w:rsid w:val="00F624AE"/>
    <w:rsid w:val="00F749D3"/>
    <w:rsid w:val="00F8066F"/>
    <w:rsid w:val="00FE0F5F"/>
    <w:rsid w:val="00FF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641B9"/>
  <w15:chartTrackingRefBased/>
  <w15:docId w15:val="{177A479F-B1B3-44B1-99B4-B6A67C61D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20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5D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78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1271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2</Pages>
  <Words>318</Words>
  <Characters>181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92</cp:revision>
  <dcterms:created xsi:type="dcterms:W3CDTF">2019-01-21T08:39:00Z</dcterms:created>
  <dcterms:modified xsi:type="dcterms:W3CDTF">2019-01-27T15:12:00Z</dcterms:modified>
</cp:coreProperties>
</file>